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55"/>
        <w:gridCol w:w="15767"/>
      </w:tblGrid>
      <w:tr w:rsidR="00311CB6" w:rsidRPr="006315BA" w:rsidTr="006315B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311CB6" w:rsidRPr="006315BA" w:rsidTr="006315BA">
        <w:trPr>
          <w:trHeight w:val="413"/>
        </w:trPr>
        <w:tc>
          <w:tcPr>
            <w:tcW w:w="1250" w:type="pct"/>
            <w:shd w:val="clear" w:color="auto" w:fill="EBFFFF"/>
          </w:tcPr>
          <w:p w:rsidR="00311CB6" w:rsidRPr="006315BA" w:rsidRDefault="00F52E8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582B52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F52E86" w:rsidRPr="006315BA">
                <w:rPr>
                  <w:rStyle w:val="Hyperlink"/>
                  <w:rFonts w:ascii="Arial" w:hAnsi="Arial" w:cs="Arial"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311CB6" w:rsidRPr="006315BA" w:rsidTr="006315BA">
        <w:trPr>
          <w:trHeight w:val="290"/>
        </w:trPr>
        <w:tc>
          <w:tcPr>
            <w:tcW w:w="1250" w:type="pct"/>
            <w:shd w:val="clear" w:color="auto" w:fill="EBFFFF"/>
          </w:tcPr>
          <w:p w:rsidR="00311CB6" w:rsidRPr="006315BA" w:rsidRDefault="00F52E8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F52E8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4889</w:t>
            </w:r>
          </w:p>
        </w:tc>
      </w:tr>
      <w:tr w:rsidR="00311CB6" w:rsidRPr="006315BA" w:rsidTr="006315BA">
        <w:trPr>
          <w:trHeight w:val="331"/>
        </w:trPr>
        <w:tc>
          <w:tcPr>
            <w:tcW w:w="1250" w:type="pct"/>
            <w:shd w:val="clear" w:color="auto" w:fill="EBFFFF"/>
          </w:tcPr>
          <w:p w:rsidR="00311CB6" w:rsidRPr="006315BA" w:rsidRDefault="00F52E8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F52E8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315BA">
              <w:rPr>
                <w:rFonts w:ascii="Arial" w:hAnsi="Arial" w:cs="Arial"/>
                <w:b/>
                <w:sz w:val="20"/>
                <w:szCs w:val="20"/>
                <w:lang w:val="en-GB"/>
              </w:rPr>
              <w:t>Role of Candida in CAUTI</w:t>
            </w:r>
          </w:p>
        </w:tc>
      </w:tr>
      <w:tr w:rsidR="00311CB6" w:rsidRPr="006315BA" w:rsidTr="006315BA">
        <w:trPr>
          <w:trHeight w:val="332"/>
        </w:trPr>
        <w:tc>
          <w:tcPr>
            <w:tcW w:w="1250" w:type="pct"/>
            <w:shd w:val="clear" w:color="auto" w:fill="EBFFFF"/>
          </w:tcPr>
          <w:p w:rsidR="00311CB6" w:rsidRPr="006315BA" w:rsidRDefault="00F52E8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F52E8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:rsidR="00311CB6" w:rsidRPr="006315BA" w:rsidRDefault="00311CB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311CB6" w:rsidRPr="006315BA" w:rsidRDefault="00311CB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311CB6" w:rsidRPr="006315BA" w:rsidRDefault="00311CB6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311CB6" w:rsidRPr="006315BA" w:rsidRDefault="00311CB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:rsidR="00311CB6" w:rsidRPr="006315BA" w:rsidRDefault="00F52E8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315B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:rsidR="00311CB6" w:rsidRPr="006315BA" w:rsidRDefault="00311CB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:rsidR="00311CB6" w:rsidRPr="006315BA" w:rsidRDefault="00F52E86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315B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:rsidR="00311CB6" w:rsidRPr="006315BA" w:rsidRDefault="00F52E8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315B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5080" t="4445" r="9525" b="11430"/>
                <wp:wrapNone/>
                <wp:docPr id="1" name="Rectangl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311CB6" w:rsidRDefault="00F52E86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:rsidR="00311CB6" w:rsidRDefault="00311CB6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:rsidR="00311CB6" w:rsidRDefault="00F52E86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:rsidR="00311CB6" w:rsidRDefault="00311CB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:rsidR="00311CB6" w:rsidRDefault="00F52E86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Medical and Scientific Research 2024; 12(1):11-15.</w:t>
                            </w:r>
                          </w:p>
                          <w:p w:rsidR="00311CB6" w:rsidRDefault="00F52E8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://dx.doi.org/10.17727/JMSR.2024/12-2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id="Rectangles 2" o:spid="_x0000_s1026" style="position:absolute;left:0;text-align:left;margin-left:-9.6pt;margin-top:14.25pt;width:1071.35pt;height:12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">
                <v:textbox>
                  <w:txbxContent>
                    <w:p w:rsidR="00311CB6" w:rsidRDefault="00F52E86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:rsidR="00311CB6" w:rsidRDefault="00311CB6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:rsidR="00311CB6" w:rsidRDefault="00F52E86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:rsidR="00311CB6" w:rsidRDefault="00311CB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:rsidR="00311CB6" w:rsidRDefault="00F52E86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Medical and Scientific Research 2024; 12(1):11-15.</w:t>
                      </w:r>
                    </w:p>
                    <w:p w:rsidR="00311CB6" w:rsidRDefault="00F52E8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://dx.doi.org/10.17727/JMSR.2024/12-2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:rsidR="00311CB6" w:rsidRPr="006315BA" w:rsidRDefault="00F52E86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315B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:rsidR="00311CB6" w:rsidRPr="006315BA" w:rsidRDefault="00311CB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311CB6" w:rsidRPr="006315B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311CB6" w:rsidRPr="006315BA" w:rsidRDefault="00F52E8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15B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315BA">
              <w:rPr>
                <w:rFonts w:ascii="Arial" w:hAnsi="Arial" w:cs="Arial"/>
                <w:lang w:val="en-GB"/>
              </w:rPr>
              <w:t xml:space="preserve"> Comments</w:t>
            </w:r>
          </w:p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11CB6" w:rsidRPr="006315BA">
        <w:tc>
          <w:tcPr>
            <w:tcW w:w="1265" w:type="pct"/>
            <w:noWrap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:rsidR="00311CB6" w:rsidRPr="006315BA" w:rsidRDefault="00F52E8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15BA">
              <w:rPr>
                <w:rFonts w:ascii="Arial" w:hAnsi="Arial" w:cs="Arial"/>
                <w:lang w:val="en-GB"/>
              </w:rPr>
              <w:t>Reviewer’s comment</w:t>
            </w:r>
          </w:p>
          <w:p w:rsidR="00311CB6" w:rsidRPr="006315BA" w:rsidRDefault="00F52E8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311CB6" w:rsidRPr="006315BA" w:rsidRDefault="00F52E8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15BA">
              <w:rPr>
                <w:rFonts w:ascii="Arial" w:hAnsi="Arial" w:cs="Arial"/>
                <w:lang w:val="en-GB"/>
              </w:rPr>
              <w:t>Author’s Feedback</w:t>
            </w:r>
            <w:r w:rsidRPr="006315B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315B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311CB6" w:rsidRPr="006315BA" w:rsidTr="005D5B2F">
        <w:trPr>
          <w:trHeight w:val="917"/>
        </w:trPr>
        <w:tc>
          <w:tcPr>
            <w:tcW w:w="1265" w:type="pct"/>
            <w:noWrap/>
          </w:tcPr>
          <w:p w:rsidR="00311CB6" w:rsidRPr="006315BA" w:rsidRDefault="00F52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311CB6" w:rsidRPr="006315BA" w:rsidRDefault="00311CB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311CB6" w:rsidRPr="006315BA" w:rsidRDefault="00F52E8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t is important to isolate the pathogenic organism of bacteria and fungus. Before prescribing antifungal </w:t>
            </w:r>
            <w:proofErr w:type="gramStart"/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susceptibility</w:t>
            </w:r>
            <w:proofErr w:type="gramEnd"/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ttern should be considered. Intrinsically resistant antifungal agents should be considered in specific species.</w:t>
            </w:r>
          </w:p>
        </w:tc>
        <w:tc>
          <w:tcPr>
            <w:tcW w:w="1523" w:type="pct"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11CB6" w:rsidRPr="006315BA" w:rsidTr="005D5B2F">
        <w:trPr>
          <w:trHeight w:val="665"/>
        </w:trPr>
        <w:tc>
          <w:tcPr>
            <w:tcW w:w="1265" w:type="pct"/>
            <w:noWrap/>
          </w:tcPr>
          <w:p w:rsidR="00311CB6" w:rsidRPr="006315BA" w:rsidRDefault="00F52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311CB6" w:rsidRPr="006315BA" w:rsidRDefault="00F52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311CB6" w:rsidRPr="006315BA" w:rsidRDefault="005D5B2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11CB6" w:rsidRPr="006315BA" w:rsidTr="005D5B2F">
        <w:trPr>
          <w:trHeight w:val="503"/>
        </w:trPr>
        <w:tc>
          <w:tcPr>
            <w:tcW w:w="1265" w:type="pct"/>
            <w:noWrap/>
          </w:tcPr>
          <w:p w:rsidR="00311CB6" w:rsidRPr="006315BA" w:rsidRDefault="00F52E8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315B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311CB6" w:rsidRPr="006315BA" w:rsidRDefault="005D5B2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11CB6" w:rsidRPr="006315BA">
        <w:trPr>
          <w:trHeight w:val="859"/>
        </w:trPr>
        <w:tc>
          <w:tcPr>
            <w:tcW w:w="1265" w:type="pct"/>
            <w:noWrap/>
          </w:tcPr>
          <w:p w:rsidR="00311CB6" w:rsidRPr="006315BA" w:rsidRDefault="00F52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:rsidR="00311CB6" w:rsidRPr="006315BA" w:rsidRDefault="00F52E8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For this study which age group is considered?</w:t>
            </w:r>
          </w:p>
          <w:p w:rsidR="00311CB6" w:rsidRPr="006315BA" w:rsidRDefault="00F52E8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Which type of catheter used and what is the duration of catheter?</w:t>
            </w:r>
          </w:p>
          <w:p w:rsidR="00311CB6" w:rsidRPr="006315BA" w:rsidRDefault="00F52E8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Pyuria present or absent in CAUTI ---not mentioned.</w:t>
            </w:r>
          </w:p>
          <w:p w:rsidR="00311CB6" w:rsidRPr="006315BA" w:rsidRDefault="00F52E8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Identification process of candida albicans and non-albicans------not mentioned.</w:t>
            </w:r>
          </w:p>
        </w:tc>
        <w:tc>
          <w:tcPr>
            <w:tcW w:w="1523" w:type="pct"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11CB6" w:rsidRPr="006315BA">
        <w:trPr>
          <w:trHeight w:val="703"/>
        </w:trPr>
        <w:tc>
          <w:tcPr>
            <w:tcW w:w="1265" w:type="pct"/>
            <w:noWrap/>
          </w:tcPr>
          <w:p w:rsidR="00311CB6" w:rsidRPr="006315BA" w:rsidRDefault="00F52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:rsidR="00311CB6" w:rsidRPr="006315BA" w:rsidRDefault="00F52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:rsidR="00311CB6" w:rsidRPr="006315BA" w:rsidRDefault="005D5B2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5B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11CB6" w:rsidRPr="006315BA">
        <w:trPr>
          <w:trHeight w:val="386"/>
        </w:trPr>
        <w:tc>
          <w:tcPr>
            <w:tcW w:w="1265" w:type="pct"/>
            <w:noWrap/>
          </w:tcPr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:rsidR="00311CB6" w:rsidRPr="006315BA" w:rsidRDefault="00F52E8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315B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311CB6" w:rsidRPr="006315BA" w:rsidRDefault="005D5B2F">
            <w:pPr>
              <w:rPr>
                <w:rFonts w:ascii="Arial" w:hAnsi="Arial" w:cs="Arial"/>
                <w:sz w:val="20"/>
                <w:szCs w:val="20"/>
              </w:rPr>
            </w:pPr>
            <w:r w:rsidRPr="006315BA">
              <w:rPr>
                <w:rFonts w:ascii="Arial" w:hAnsi="Arial" w:cs="Arial"/>
                <w:sz w:val="20"/>
                <w:szCs w:val="20"/>
              </w:rPr>
              <w:t>Yes</w:t>
            </w:r>
          </w:p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11CB6" w:rsidRPr="006315BA">
        <w:trPr>
          <w:trHeight w:val="1178"/>
        </w:trPr>
        <w:tc>
          <w:tcPr>
            <w:tcW w:w="1265" w:type="pct"/>
            <w:noWrap/>
          </w:tcPr>
          <w:p w:rsidR="00311CB6" w:rsidRPr="006315BA" w:rsidRDefault="00F52E8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315B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315B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315B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:rsidR="00311CB6" w:rsidRPr="006315BA" w:rsidRDefault="00311CB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5D5B2F" w:rsidRPr="006315BA" w:rsidRDefault="005D5B2F" w:rsidP="005D5B2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6315BA">
              <w:rPr>
                <w:rFonts w:ascii="Arial" w:hAnsi="Arial" w:cs="Arial"/>
                <w:sz w:val="20"/>
                <w:szCs w:val="20"/>
              </w:rPr>
              <w:t>The manuscript is good. With some correction this can be considered for publication.</w:t>
            </w:r>
          </w:p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311CB6" w:rsidRPr="006315BA" w:rsidRDefault="00311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311CB6" w:rsidRPr="006315BA" w:rsidRDefault="00311CB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311CB6" w:rsidRPr="006315BA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F52E8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315B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315B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311CB6" w:rsidRPr="006315BA" w:rsidRDefault="00311CB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11CB6" w:rsidRPr="006315BA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311CB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1CB6" w:rsidRPr="006315BA" w:rsidRDefault="00F52E8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15B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:rsidR="00311CB6" w:rsidRPr="006315BA" w:rsidRDefault="00F52E8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15BA">
              <w:rPr>
                <w:rFonts w:ascii="Arial" w:hAnsi="Arial" w:cs="Arial"/>
                <w:lang w:val="en-GB"/>
              </w:rPr>
              <w:t>Author’s comment</w:t>
            </w:r>
            <w:r w:rsidRPr="006315B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315B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311CB6" w:rsidRPr="006315BA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F52E8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5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311CB6" w:rsidRPr="006315BA" w:rsidRDefault="00311CB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11CB6" w:rsidRPr="006315BA" w:rsidRDefault="00F52E8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315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315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315B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:rsidR="00311CB6" w:rsidRPr="006315BA" w:rsidRDefault="00311CB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:rsidR="00311CB6" w:rsidRPr="006315BA" w:rsidRDefault="00311C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311CB6" w:rsidRPr="006315BA" w:rsidRDefault="00311C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311CB6" w:rsidRPr="006315BA" w:rsidRDefault="00311C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311CB6" w:rsidRPr="006315BA" w:rsidRDefault="00311CB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311CB6" w:rsidRDefault="00311CB6">
      <w:pPr>
        <w:rPr>
          <w:rFonts w:ascii="Arial" w:hAnsi="Arial" w:cs="Arial"/>
          <w:b/>
          <w:sz w:val="20"/>
          <w:szCs w:val="20"/>
          <w:lang w:val="en-GB"/>
        </w:rPr>
      </w:pPr>
    </w:p>
    <w:p w:rsidR="006315BA" w:rsidRPr="006315BA" w:rsidRDefault="006315BA" w:rsidP="006315BA">
      <w:pPr>
        <w:rPr>
          <w:rFonts w:ascii="Arial" w:hAnsi="Arial" w:cs="Arial"/>
          <w:b/>
          <w:sz w:val="20"/>
          <w:szCs w:val="20"/>
          <w:u w:val="single"/>
        </w:rPr>
      </w:pPr>
      <w:r w:rsidRPr="006315BA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6315BA" w:rsidRPr="006315BA" w:rsidRDefault="006315BA" w:rsidP="006315BA">
      <w:pPr>
        <w:rPr>
          <w:rFonts w:ascii="Arial" w:hAnsi="Arial" w:cs="Arial"/>
          <w:b/>
          <w:sz w:val="20"/>
          <w:szCs w:val="20"/>
        </w:rPr>
      </w:pPr>
      <w:proofErr w:type="spellStart"/>
      <w:r w:rsidRPr="006315BA">
        <w:rPr>
          <w:rFonts w:ascii="Arial" w:hAnsi="Arial" w:cs="Arial"/>
          <w:b/>
          <w:sz w:val="20"/>
          <w:szCs w:val="20"/>
        </w:rPr>
        <w:t>Sunzida</w:t>
      </w:r>
      <w:proofErr w:type="spellEnd"/>
      <w:r w:rsidRPr="006315BA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315BA">
        <w:rPr>
          <w:rFonts w:ascii="Arial" w:hAnsi="Arial" w:cs="Arial"/>
          <w:b/>
          <w:sz w:val="20"/>
          <w:szCs w:val="20"/>
        </w:rPr>
        <w:t>Arina</w:t>
      </w:r>
      <w:proofErr w:type="spellEnd"/>
      <w:r w:rsidRPr="006315BA">
        <w:rPr>
          <w:rFonts w:ascii="Arial" w:hAnsi="Arial" w:cs="Arial"/>
          <w:b/>
          <w:sz w:val="20"/>
          <w:szCs w:val="20"/>
        </w:rPr>
        <w:t>, National Institute of Laboratory Medicine and Referral Center, Bangladesh</w:t>
      </w:r>
    </w:p>
    <w:p w:rsidR="006315BA" w:rsidRPr="006315BA" w:rsidRDefault="006315BA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6315BA" w:rsidRPr="006315BA">
      <w:headerReference w:type="default" r:id="rId10"/>
      <w:footerReference w:type="default" r:id="rId11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2B52" w:rsidRDefault="00582B52">
      <w:r>
        <w:separator/>
      </w:r>
    </w:p>
  </w:endnote>
  <w:endnote w:type="continuationSeparator" w:id="0">
    <w:p w:rsidR="00582B52" w:rsidRDefault="00582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1CB6" w:rsidRDefault="00F52E86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2B52" w:rsidRDefault="00582B52">
      <w:r>
        <w:separator/>
      </w:r>
    </w:p>
  </w:footnote>
  <w:footnote w:type="continuationSeparator" w:id="0">
    <w:p w:rsidR="00582B52" w:rsidRDefault="00582B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1CB6" w:rsidRDefault="00311CB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311CB6" w:rsidRDefault="00311CB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311CB6" w:rsidRDefault="00F52E86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2EA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5458"/>
    <w:rsid w:val="002D60EF"/>
    <w:rsid w:val="002E10DF"/>
    <w:rsid w:val="002E1211"/>
    <w:rsid w:val="002E2339"/>
    <w:rsid w:val="002E5C81"/>
    <w:rsid w:val="002E6D86"/>
    <w:rsid w:val="002E7787"/>
    <w:rsid w:val="002F6935"/>
    <w:rsid w:val="00302DE7"/>
    <w:rsid w:val="00311CB6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B52"/>
    <w:rsid w:val="005A4F17"/>
    <w:rsid w:val="005B3509"/>
    <w:rsid w:val="005C25A0"/>
    <w:rsid w:val="005D230D"/>
    <w:rsid w:val="005D5B2F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5BA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632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233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038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2E86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EF84D8E"/>
    <w:rsid w:val="6B26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59271DB"/>
  <w15:docId w15:val="{692DCD80-83D5-48B3-A3FE-33D2C72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7727/JMSR.2024/12-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7727/JMSR.2024/12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374</Words>
  <Characters>2132</Characters>
  <Application>Microsoft Office Word</Application>
  <DocSecurity>0</DocSecurity>
  <Lines>17</Lines>
  <Paragraphs>5</Paragraphs>
  <ScaleCrop>false</ScaleCrop>
  <Company>HP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107</cp:revision>
  <dcterms:created xsi:type="dcterms:W3CDTF">2023-08-30T09:21:00Z</dcterms:created>
  <dcterms:modified xsi:type="dcterms:W3CDTF">2025-03-13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0323</vt:lpwstr>
  </property>
  <property fmtid="{D5CDD505-2E9C-101B-9397-08002B2CF9AE}" pid="4" name="ICV">
    <vt:lpwstr>E39BE65EC01E4B678D560499193A28F1_13</vt:lpwstr>
  </property>
</Properties>
</file>